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วิชาภาษามือไทย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20967</w:t>
      </w:r>
      <w:r>
        <w:t xml:space="preserve"> </w:t>
      </w:r>
      <w:r>
        <w:t xml:space="preserve">(วินนี่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 สวัสดีพี่ล่ามด้วยค่ะสัปดาห์นี้อาจจะเป็นสัปดาห์สุดท้ายนะคะ ไม่ได้ใช้บริการพี่ล่ามนะครับอาจารย์มีปัญหาเรื่องสุขภาพนะคะ แต่ว่าอาจารย์จะส่งงานใน Classroom ครบ 15 สัปดาห์นะคะนะคะ ได้มาเรียนรู้ในกลุ่มของเรื่องสถานที่สำคัญนะคะ แต่ด้วยสถานที่สำคัญนะ มันมีเยอะมากเลย ในของ จะเป็นที่เป็นลิงก์ของภาษามือไทยนะคะ ค่ะ โอเคค่ะ ลิงก์ที่ไปเรียนรู้เพิ่มเิตมน่ะเครื่องปรุง ของ TTRS น่ะค่ะส่งแล้วใช่ไหม มันอยู่ตรงไหนเอ่ย อันนี้เครื่องปรุงผลไม้แบบทดสอบวันเวลา นี่นะคะ มันจะเป็นหน้านี้ถ้างั้นเดี๋ยวส่งให้ใหม่แต่ว่าเดี๋ยวอาจารย์จะส่งให้ด้วยนะ ที่เราเรียนย่อ ๆ ว่า TTRS น่ะค่ะ ที่มีการบริการล่ามกับพี่ล่ามของเราด้วยนะคะ ซึ่ง บางคำ จะมีรุ่นพี่เราเนอะพี่ปุ๊กกี้ที่เป็น เข้าไปเรียนรู้คลังคำศัพท์ภาษามือนะคะ นี่ค่ะ ดูสิ มีไหมเอ่ยก็จะขึ้นมานะคะ ก็จะมีบอกที่มา ของคำศัพท์ภาษามืออันนี้ก็จะเป็นภาษามือนะคะ แล้วก็ทำตามได้นะคะหรือจะกลับไปนะคะ ก็จะมี หมวดของร่างกาย ของครอบครัวคำสำคัญหมวดของสัตว์ สี ให้นักศึกษาเข้าไปอย่างเช่นสีอื่น ๆ ที่เราไม่ได้เรียนนะ ผสมกัน เป็นเขียวๆค่ะ สีครีม ก็เป็นครีม ก็ตรงตัวหรืออย่างเช่นวันนี้ เราเรียนเกี่ยวกับสถานที่ เวลา ร่างกายภายใน บุคลิกลักษณะของเล่น อารมณ์ ความรู้สึก นิทาน เทพนิยาย ให้เราดูตรงข้อความด้วยนะคะภาษามือเราอาจะไม่คุ้นไม่เห็น สำหรับนักศึกษาหูหนวกนะ นักศึกษาคลิกตรงนี้ค่ะมันก็จะให้เห็น อาจจะ เขาอาจจะไม่ได้ตั้งในสถานที่นั้นน่ะ อาจจะแบ่งเป็นสิ่งปลูกสร้าง กลุ่มของหมวดคอมพิวเตอร์ก็มีนะคะนี่ไง ภูมิภาค นี่ไงค่ะ สถานที่ ราชสำนักราชสำนัก อาจจะมีแบ่งออกไปนะ อย่างเช่น ในหมวดของสถานที่ก็จะมีคำศัพท์อยู่ 12 คำศัพท์นะคะ หรือบางอันนะคะ คำศัพท์นะคะสะพานพุทธอยู่ที่ไหนคะ มีใครได้ไปกรุงเทพบ้างไหมคะสถานที่สำคัญนักศึกษาก็ควรที่จะรู้ไว้นะอาจจะใช้ในการสื่อสาร คำที่ใช้บ่อย ๆ อย่างเช่นคำว่า</w:t>
      </w:r>
      <w:r>
        <w:t xml:space="preserve"> </w:t>
      </w:r>
      <w:r>
        <w:t xml:space="preserve">“</w:t>
      </w:r>
      <w:r>
        <w:t xml:space="preserve">บริษัท</w:t>
      </w:r>
      <w:r>
        <w:t xml:space="preserve">”</w:t>
      </w:r>
      <w:r>
        <w:t xml:space="preserve"> </w:t>
      </w:r>
      <w:r>
        <w:t xml:space="preserve">อย่างนี้ ฝึกงาน จะได้ในการเตรียมฝึกประสบการณ์วิชาชีพนะคะ คำว่า สถานที่แล้วก็ นี่ไงค่ะ รุ่นพี่เรา พี่ปุ๊กกี้หรือนักศึกษาจะทบทวนดู โกดัง ลากไปนะคะ ก็จะเป็นของใช่ไหมคะ เก็บฝากไว้นะคะ เป็นเดือน ๆ ไปนะคะ เขาก็จะเรียกว่า ในลักษณะที่เด่นชัด แล้วมารวมกันเป็นคำศัพท์ภาษามือนะ ก็เลยมีท่ามือว่า ของต่าง ๆ บางสถานที่เขาจะเป็นบริษัท โกดัง รองรับให้บริการสำหรับบริษัทไม่มีสถานที่ ก็เลยมีค่าใช้จ่าย ค่าฝากสินค้านั้น ๆ นะคะ มีรายเดือน ก็จะมีการเก็บไว้ประมาณ 1 เดือนคือจะมีการสต็อกสินค้า รายเดือน ๆ ท่ามือก็เลยรวมกันมาเป็นคำว่า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 </w:t>
      </w:r>
      <w:r>
        <w:t xml:space="preserve">นะคะ คำศัพท์แต่ละคำนะคะ อันนี้เป็นพี่ปุ๊กกี้นะ หรือสถานที่อื่น ๆ นะคะ หรือบางคำ ขี้เกียจไล่หานักศึกษาก็กลับไปทบทวน พิมพ์ดูก็ได้นะคะ ว่าอย่างไรนะคะ นักศึกษาก็พิมพ์เข้าไปโกดังนะคะ แล้วก็กด Search อาคารที่มีเก็บของนะกดเข้าไปค่ะ ก็จะมีภาษามือ แล้วก็ มีคำอธิบายด้านล่างนะคะชื่อคำศัพท์ ความหมาย ถ่ายทอดหรือTTRS นะคะ ก็จะมีคำศัพท์ นักศึกษาอยากรู้คำศัพท์ใหม่ ๆ ค่ะ รู้เบื้องต้นนะคะ นักศึกษาจะพิมพ์เข้ามาเลยก็ได้นะคะ หรือจะลองพิมพ์ หรือนักศึกษาจะพิมพ์ว่าคำศัพท์ภาษามือก็ได้นะคะ 2 ตัวนี้ พี่ ๆ ล่าม ที่ให้บริการภาษามือนะคะ ถอดเสียง ถอดข้อความ ล่ามแปลเป็นภาษามือต่าง ๆ นะคะ ค่ะ มีใครเคยใช้บริการไหมเอ่ย TTRS ก็จะเป็น ล่ามที่ให้บริการในการสื่อสารนะคะ การบริการถ่ายทอดกการสื่อสารแบบสั้น ๆ เดี๋ยวนี้เราไม่ค่อยใช้แล้วนะ นะคะ แต่ นักศึกษาจะต้องรู้จุดหมายปลายทาง ก็คือเบอร์โทรของ อันต่อมา การบริการการถ่ายทอดการสื่อสารแบบรับส่งข้อความ หรือ ใช้บัตรประชาชนที่ไปใช้บริการตู้ การถ่ายทอดบทสนทนา อย่างเช่น ก็มีเบอร์โทร ของคุณแม่ TTRS TTRS ก็จะโทร. หาคุณแม่ ภาษามือที่แปลให้ตี๋น้อยแล้วก็คุยกับคุณแม่ เป็น Live Chat นะคะ เป็นข้อความ อันนี้แบบสนทนา บนเว็บไซต์ต่าง ๆ นะคะ ได้นะ ถ้าในกรณีที่ นี่นะคะ การให้บริการ TTRS จะมีการบริการแบบฉุกเฉินนะ นักศึกษาสามารถช้บริการกับ TTRS ได้24 ชั่วโมงนะคะ ด้วยนะคะ มีใครมีเก็บโหลดเก็บไว้ใช้มีไหมคะ ใช้ในเวลาว่างที่โทรคุยกับคุณแม่ใช่ไหมคะ เวลาที่สั่งซื้อสินค้า่ออนไลน์ใช่ไหมคะดีมากเลยค่ะ หรือบางคนอาจจะไม่ว่าง นักศึกษาสามารถใช้บริการของ ใช้ได้ตลอดเวลาเลย ก็ได้ครับ อันนี้เป็นให้บริการสำหรับ โหลดเป็นแอปในโทรศัพท์แล้ววิธีสมัครต้องมีรหัสบัตรประชาชนใช่ไหมคะ โทรศัพท์ใช่ไหมคะถ้าใครยังไม่เคยใช้ อยากลองใช้นะ ก็สามารถใช้บริการได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วิชาภาษามือไทยเบื้องต้น (เช้า) 020967 (วินนี่)</dc:title>
  <dc:creator/>
  <cp:keywords/>
  <dcterms:created xsi:type="dcterms:W3CDTF">2025-03-28T03:55:19Z</dcterms:created>
  <dcterms:modified xsi:type="dcterms:W3CDTF">2025-03-28T03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ีนาคม 2568 เวลา 10.00 น.</vt:lpwstr>
  </property>
  <property fmtid="{D5CDD505-2E9C-101B-9397-08002B2CF9AE}" pid="3" name="subtitle">
    <vt:lpwstr/>
  </property>
</Properties>
</file>